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f1e0fd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f1e0fdc-a309-11e9-9f0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35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UlEQVR42s2WPa4DMQiE0bsA978lNyDzzUavSRNpKOJibW+BYH7AtR9r6qf+VVXPdK+25/JXn+vbf7W9q0CtiLPPJYxX3f5OtS8H8bRGld7FG7Bc1XwQT5ApMVEyfYEflP6vA35ZRFHB/WgoxU+8zpQC1nMO86sZpN7adY752LdFoAIk0/yUlLUCxbU5H9X2L3pWyLrgAyUvKOo4OX5j1MoGYUvrpU3RDMpyjvmwaZ/KB8vF/GIN1EyyB/pTO4CFpQtO5/itNU3JUJz7DeVBiHsC2gn1p2qtFutv834qzVl3Hne5/kgPqTRMY+bYb1t2GtOI7aI/r4Px7Yv5YavRnzvXn/sothN4BD6Zv54cTa65/p73xluFXSf5MeCWJjh7gZ+HkbDzU+HifcCkdFudGL/ffu++APGEaGxvBJ9Y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like i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f1e0fdc-a309-11e9-9f0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35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f1e0fdc-a309-11e9-9f06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f1e0fdc-a309-11e9-9f06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f1e0fdc</dc:title>
  <dc:creator/>
  <cp:keywords/>
  <dcterms:created xsi:type="dcterms:W3CDTF">2026-05-03T11:35:17Z</dcterms:created>
  <dcterms:modified xsi:type="dcterms:W3CDTF">2026-05-03T11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